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2CDAE" w14:textId="021DB502" w:rsidR="00F21D1F" w:rsidRPr="00F21D1F" w:rsidRDefault="00F21D1F" w:rsidP="00F21D1F">
      <w:pPr>
        <w:pStyle w:val="Title"/>
        <w:spacing w:after="0"/>
        <w:jc w:val="left"/>
        <w:rPr>
          <w:b w:val="0"/>
          <w:bCs w:val="0"/>
          <w:color w:val="auto"/>
          <w:sz w:val="28"/>
          <w:szCs w:val="28"/>
        </w:rPr>
      </w:pPr>
      <w:r w:rsidRPr="00F21D1F">
        <w:rPr>
          <w:b w:val="0"/>
          <w:bCs w:val="0"/>
          <w:color w:val="auto"/>
          <w:sz w:val="28"/>
          <w:szCs w:val="28"/>
        </w:rPr>
        <w:t xml:space="preserve">Name: Anshika Jain </w:t>
      </w:r>
    </w:p>
    <w:p w14:paraId="4E6AB1D4" w14:textId="1416C6CA" w:rsidR="00F21D1F" w:rsidRPr="00F21D1F" w:rsidRDefault="00F21D1F" w:rsidP="00F21D1F">
      <w:pPr>
        <w:pStyle w:val="BodyText"/>
        <w:spacing w:after="0"/>
        <w:rPr>
          <w:sz w:val="28"/>
          <w:szCs w:val="28"/>
        </w:rPr>
      </w:pPr>
      <w:r w:rsidRPr="00F21D1F">
        <w:rPr>
          <w:sz w:val="28"/>
          <w:szCs w:val="28"/>
        </w:rPr>
        <w:t xml:space="preserve">Email ID: </w:t>
      </w:r>
      <w:hyperlink r:id="rId7" w:history="1">
        <w:r w:rsidRPr="00F21D1F">
          <w:rPr>
            <w:rStyle w:val="Hyperlink"/>
            <w:color w:val="auto"/>
            <w:sz w:val="28"/>
            <w:szCs w:val="28"/>
          </w:rPr>
          <w:t>Pgp20anshikajain@imt.ac.in</w:t>
        </w:r>
      </w:hyperlink>
    </w:p>
    <w:p w14:paraId="0AC94AAB" w14:textId="33D66B60" w:rsidR="00F21D1F" w:rsidRDefault="00F21D1F" w:rsidP="00F21D1F">
      <w:pPr>
        <w:pStyle w:val="BodyText"/>
        <w:spacing w:after="0"/>
        <w:rPr>
          <w:sz w:val="28"/>
          <w:szCs w:val="28"/>
        </w:rPr>
      </w:pPr>
      <w:r w:rsidRPr="00F21D1F">
        <w:rPr>
          <w:sz w:val="28"/>
          <w:szCs w:val="28"/>
        </w:rPr>
        <w:t>Roll number: 200103034</w:t>
      </w:r>
    </w:p>
    <w:p w14:paraId="43E211AC" w14:textId="52CCDE7B" w:rsidR="00F21D1F" w:rsidRDefault="00F21D1F" w:rsidP="00F21D1F">
      <w:pPr>
        <w:pStyle w:val="BodyText"/>
        <w:spacing w:after="0"/>
        <w:rPr>
          <w:sz w:val="28"/>
          <w:szCs w:val="28"/>
        </w:rPr>
      </w:pPr>
    </w:p>
    <w:p w14:paraId="187FFD36" w14:textId="1B4F5C6C" w:rsidR="00F21D1F" w:rsidRDefault="00F21D1F" w:rsidP="00F21D1F">
      <w:pPr>
        <w:pStyle w:val="BodyText"/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DSA Individual Assignment </w:t>
      </w:r>
    </w:p>
    <w:p w14:paraId="4E996ABC" w14:textId="56EA5476" w:rsidR="00F21D1F" w:rsidRDefault="00F21D1F" w:rsidP="00F21D1F">
      <w:pPr>
        <w:pStyle w:val="BodyText"/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Submitted to: </w:t>
      </w:r>
    </w:p>
    <w:p w14:paraId="76B72042" w14:textId="1C2C3B38" w:rsidR="00F21D1F" w:rsidRDefault="00F21D1F" w:rsidP="00F21D1F">
      <w:pPr>
        <w:pStyle w:val="BodyText"/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Prof. (Dr.) Sridhar </w:t>
      </w:r>
      <w:proofErr w:type="spellStart"/>
      <w:r>
        <w:rPr>
          <w:sz w:val="28"/>
          <w:szCs w:val="28"/>
        </w:rPr>
        <w:t>Vaithianathan</w:t>
      </w:r>
      <w:proofErr w:type="spellEnd"/>
      <w:r>
        <w:rPr>
          <w:sz w:val="28"/>
          <w:szCs w:val="28"/>
        </w:rPr>
        <w:t xml:space="preserve"> </w:t>
      </w:r>
    </w:p>
    <w:p w14:paraId="66EA2A38" w14:textId="6060DA16" w:rsidR="00F21D1F" w:rsidRDefault="00F21D1F" w:rsidP="00F21D1F">
      <w:pPr>
        <w:pStyle w:val="BodyText"/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Associate Professor, analytics, IMT – Hyderabad </w:t>
      </w:r>
    </w:p>
    <w:p w14:paraId="7E9B6C0F" w14:textId="164B1C82" w:rsidR="00F21D1F" w:rsidRDefault="00F21D1F" w:rsidP="00F21D1F">
      <w:pPr>
        <w:pStyle w:val="BodyText"/>
        <w:spacing w:after="0"/>
        <w:rPr>
          <w:sz w:val="28"/>
          <w:szCs w:val="28"/>
        </w:rPr>
      </w:pPr>
    </w:p>
    <w:p w14:paraId="0D4EFCD6" w14:textId="6966E354" w:rsidR="00AE678B" w:rsidRDefault="00AE678B" w:rsidP="00AE678B">
      <w:pPr>
        <w:pStyle w:val="BodyText"/>
        <w:spacing w:after="0"/>
        <w:rPr>
          <w:sz w:val="28"/>
          <w:szCs w:val="28"/>
        </w:rPr>
      </w:pPr>
      <w:r>
        <w:rPr>
          <w:sz w:val="28"/>
          <w:szCs w:val="28"/>
        </w:rPr>
        <w:t>18</w:t>
      </w:r>
      <w:r w:rsidRPr="00AE678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December, 2020 </w:t>
      </w:r>
    </w:p>
    <w:p w14:paraId="2B2C010F" w14:textId="5B8B2F2B" w:rsidR="00AE678B" w:rsidRPr="00AE678B" w:rsidRDefault="00AE678B" w:rsidP="00AE678B">
      <w:pPr>
        <w:pStyle w:val="BodyText"/>
        <w:spacing w:after="0"/>
        <w:rPr>
          <w:sz w:val="28"/>
          <w:szCs w:val="28"/>
        </w:rPr>
      </w:pPr>
      <w:r>
        <w:rPr>
          <w:sz w:val="28"/>
          <w:szCs w:val="28"/>
        </w:rPr>
        <w:t>__________________________________________________________________________________________</w:t>
      </w:r>
    </w:p>
    <w:p w14:paraId="611295AB" w14:textId="2CBDED8D" w:rsidR="003114C4" w:rsidRDefault="00DD4C17" w:rsidP="00AE678B">
      <w:pPr>
        <w:pStyle w:val="Title"/>
      </w:pPr>
      <w:r>
        <w:t>R Markdown</w:t>
      </w:r>
    </w:p>
    <w:p w14:paraId="510D0B80" w14:textId="77777777" w:rsidR="003114C4" w:rsidRDefault="00DD4C17">
      <w:pPr>
        <w:pStyle w:val="SourceCode"/>
      </w:pPr>
      <w:r>
        <w:rPr>
          <w:rStyle w:val="CommentTok"/>
        </w:rPr>
        <w:t>#basic functions (mathematic operations)</w:t>
      </w:r>
      <w:r>
        <w:br/>
      </w:r>
      <w:r>
        <w:rPr>
          <w:rStyle w:val="NormalTok"/>
        </w:rPr>
        <w:t>a=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assigning value to variable a</w:t>
      </w:r>
      <w:r>
        <w:br/>
      </w:r>
      <w:r>
        <w:rPr>
          <w:rStyle w:val="NormalTok"/>
        </w:rPr>
        <w:t>b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CommentTok"/>
        </w:rPr>
        <w:t>#assigning value to variable b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b</w:t>
      </w:r>
    </w:p>
    <w:p w14:paraId="7C7EFC2C" w14:textId="77777777" w:rsidR="003114C4" w:rsidRDefault="00DD4C17">
      <w:pPr>
        <w:pStyle w:val="SourceCode"/>
      </w:pPr>
      <w:r>
        <w:rPr>
          <w:rStyle w:val="VerbatimChar"/>
        </w:rPr>
        <w:t>## [1] 12</w:t>
      </w:r>
    </w:p>
    <w:p w14:paraId="2E9D198C" w14:textId="77777777" w:rsidR="003114C4" w:rsidRDefault="00DD4C17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 xml:space="preserve">b </w:t>
      </w:r>
    </w:p>
    <w:p w14:paraId="5BE9E98C" w14:textId="77777777" w:rsidR="003114C4" w:rsidRDefault="00DD4C17">
      <w:pPr>
        <w:pStyle w:val="SourceCode"/>
      </w:pPr>
      <w:r>
        <w:rPr>
          <w:rStyle w:val="VerbatimChar"/>
        </w:rPr>
        <w:t>## [1] -2</w:t>
      </w:r>
    </w:p>
    <w:p w14:paraId="37B189F5" w14:textId="77777777" w:rsidR="003114C4" w:rsidRDefault="00DD4C17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b</w:t>
      </w:r>
    </w:p>
    <w:p w14:paraId="31065DA3" w14:textId="77777777" w:rsidR="003114C4" w:rsidRDefault="00DD4C17">
      <w:pPr>
        <w:pStyle w:val="SourceCode"/>
      </w:pPr>
      <w:r>
        <w:rPr>
          <w:rStyle w:val="VerbatimChar"/>
        </w:rPr>
        <w:t>## [1] 35</w:t>
      </w:r>
    </w:p>
    <w:p w14:paraId="5C4303B0" w14:textId="77777777" w:rsidR="003114C4" w:rsidRDefault="00DD4C17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b</w:t>
      </w:r>
    </w:p>
    <w:p w14:paraId="11F1701A" w14:textId="77777777" w:rsidR="003114C4" w:rsidRDefault="00DD4C17">
      <w:pPr>
        <w:pStyle w:val="SourceCode"/>
      </w:pPr>
      <w:r>
        <w:rPr>
          <w:rStyle w:val="VerbatimChar"/>
        </w:rPr>
        <w:t>## [1] 0.7142857</w:t>
      </w:r>
    </w:p>
    <w:p w14:paraId="76663DE7" w14:textId="77777777" w:rsidR="003114C4" w:rsidRDefault="00DD4C17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%%</w:t>
      </w:r>
      <w:r>
        <w:rPr>
          <w:rStyle w:val="NormalTok"/>
        </w:rPr>
        <w:t xml:space="preserve">b </w:t>
      </w:r>
      <w:r>
        <w:rPr>
          <w:rStyle w:val="CommentTok"/>
        </w:rPr>
        <w:t>#Modulus function: Remainder of a/b</w:t>
      </w:r>
    </w:p>
    <w:p w14:paraId="4B61CA6B" w14:textId="77777777" w:rsidR="003114C4" w:rsidRDefault="00DD4C17">
      <w:pPr>
        <w:pStyle w:val="SourceCode"/>
      </w:pPr>
      <w:r>
        <w:rPr>
          <w:rStyle w:val="VerbatimChar"/>
        </w:rPr>
        <w:t>## [1] 5</w:t>
      </w:r>
    </w:p>
    <w:p w14:paraId="019F3C53" w14:textId="77777777" w:rsidR="003114C4" w:rsidRDefault="00DD4C17">
      <w:pPr>
        <w:pStyle w:val="SourceCode"/>
      </w:pPr>
      <w:r>
        <w:rPr>
          <w:rStyle w:val="CommentTok"/>
        </w:rPr>
        <w:lastRenderedPageBreak/>
        <w:t xml:space="preserve">#print function 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am anshika jain"</w:t>
      </w:r>
      <w:r>
        <w:rPr>
          <w:rStyle w:val="NormalTok"/>
        </w:rPr>
        <w:t>)</w:t>
      </w:r>
    </w:p>
    <w:p w14:paraId="54D9DA46" w14:textId="77777777" w:rsidR="003114C4" w:rsidRDefault="00DD4C17">
      <w:pPr>
        <w:pStyle w:val="SourceCode"/>
      </w:pPr>
      <w:r>
        <w:rPr>
          <w:rStyle w:val="VerbatimChar"/>
        </w:rPr>
        <w:t>## [1] "I am anshika jain"</w:t>
      </w:r>
    </w:p>
    <w:p w14:paraId="44978A05" w14:textId="77777777" w:rsidR="003114C4" w:rsidRDefault="00DD4C17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sum of the two numbers=%d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d used for whole number output </w:t>
      </w:r>
    </w:p>
    <w:p w14:paraId="0496B7EA" w14:textId="77777777" w:rsidR="003114C4" w:rsidRDefault="00DD4C17">
      <w:pPr>
        <w:pStyle w:val="SourceCode"/>
      </w:pPr>
      <w:r>
        <w:rPr>
          <w:rStyle w:val="VerbatimChar"/>
        </w:rPr>
        <w:t>## [1] "sum of the two numbers=11"</w:t>
      </w:r>
    </w:p>
    <w:p w14:paraId="251A342C" w14:textId="77777777" w:rsidR="003114C4" w:rsidRDefault="00DD4C17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modulus of 80/3=%f"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f used for fraction </w:t>
      </w:r>
    </w:p>
    <w:p w14:paraId="79503D3E" w14:textId="77777777" w:rsidR="003114C4" w:rsidRDefault="00DD4C17">
      <w:pPr>
        <w:pStyle w:val="SourceCode"/>
      </w:pPr>
      <w:r>
        <w:rPr>
          <w:rStyle w:val="VerbatimChar"/>
        </w:rPr>
        <w:t>## [1] "modulus of 80/3=26.666667"</w:t>
      </w:r>
    </w:p>
    <w:p w14:paraId="164A7BBF" w14:textId="77777777" w:rsidR="003114C4" w:rsidRDefault="00DD4C17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modulus of 80/3=%0.2f"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%0.2f inidcates output till 2 decimal spaces</w:t>
      </w:r>
    </w:p>
    <w:p w14:paraId="427A0A8E" w14:textId="77777777" w:rsidR="003114C4" w:rsidRDefault="00DD4C17">
      <w:pPr>
        <w:pStyle w:val="SourceCode"/>
      </w:pPr>
      <w:r>
        <w:rPr>
          <w:rStyle w:val="VerbatimChar"/>
        </w:rPr>
        <w:t>## [1] "modulus of 80/3=26.67"</w:t>
      </w:r>
    </w:p>
    <w:p w14:paraId="5EF3BDF4" w14:textId="77777777" w:rsidR="003114C4" w:rsidRDefault="00DD4C17">
      <w:pPr>
        <w:pStyle w:val="SourceCode"/>
      </w:pPr>
      <w:r>
        <w:rPr>
          <w:rStyle w:val="NormalTok"/>
        </w:rPr>
        <w:t>a=</w:t>
      </w:r>
      <w:r>
        <w:rPr>
          <w:rStyle w:val="DecValTok"/>
        </w:rPr>
        <w:t>80</w:t>
      </w:r>
      <w:r>
        <w:br/>
      </w:r>
      <w:r>
        <w:rPr>
          <w:rStyle w:val="NormalTok"/>
        </w:rPr>
        <w:t>b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a</w:t>
      </w:r>
      <w:r>
        <w:rPr>
          <w:rStyle w:val="OperatorTok"/>
        </w:rPr>
        <w:t>/</w:t>
      </w:r>
      <w:r>
        <w:rPr>
          <w:rStyle w:val="NormalTok"/>
        </w:rPr>
        <w:t xml:space="preserve">b) </w:t>
      </w:r>
      <w:r>
        <w:rPr>
          <w:rStyle w:val="CommentTok"/>
        </w:rPr>
        <w:t>#Round off to the nearest whole number</w:t>
      </w:r>
    </w:p>
    <w:p w14:paraId="47CB27B6" w14:textId="77777777" w:rsidR="003114C4" w:rsidRDefault="00DD4C17">
      <w:pPr>
        <w:pStyle w:val="SourceCode"/>
      </w:pPr>
      <w:r>
        <w:rPr>
          <w:rStyle w:val="VerbatimChar"/>
        </w:rPr>
        <w:t>## [1] 27</w:t>
      </w:r>
    </w:p>
    <w:p w14:paraId="57BF4470" w14:textId="77777777" w:rsidR="003114C4" w:rsidRDefault="00DD4C17">
      <w:pPr>
        <w:pStyle w:val="SourceCode"/>
      </w:pPr>
      <w:r>
        <w:rPr>
          <w:rStyle w:val="CommentTok"/>
        </w:rPr>
        <w:t>##vectors concept</w:t>
      </w:r>
      <w:r>
        <w:br/>
      </w:r>
      <w:r>
        <w:br/>
      </w:r>
      <w:r>
        <w:rPr>
          <w:rStyle w:val="NormalTok"/>
        </w:rPr>
        <w:t>A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 is a variable, c is the combined function 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A) </w:t>
      </w:r>
      <w:r>
        <w:rPr>
          <w:rStyle w:val="CommentTok"/>
        </w:rPr>
        <w:t>#Finding the length of the combined function A</w:t>
      </w:r>
    </w:p>
    <w:p w14:paraId="5FB155ED" w14:textId="77777777" w:rsidR="003114C4" w:rsidRDefault="00DD4C17">
      <w:pPr>
        <w:pStyle w:val="SourceCode"/>
      </w:pPr>
      <w:r>
        <w:rPr>
          <w:rStyle w:val="VerbatimChar"/>
        </w:rPr>
        <w:t>## [1] 5</w:t>
      </w:r>
    </w:p>
    <w:p w14:paraId="313A4BC0" w14:textId="77777777" w:rsidR="003114C4" w:rsidRDefault="00DD4C17">
      <w:pPr>
        <w:pStyle w:val="SourceCode"/>
      </w:pP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Finding the number on the 1st and 3rd position</w:t>
      </w:r>
    </w:p>
    <w:p w14:paraId="2478D8BF" w14:textId="77777777" w:rsidR="003114C4" w:rsidRDefault="00DD4C17">
      <w:pPr>
        <w:pStyle w:val="SourceCode"/>
      </w:pPr>
      <w:r>
        <w:rPr>
          <w:rStyle w:val="VerbatimChar"/>
        </w:rPr>
        <w:t>## [1] 1 3</w:t>
      </w:r>
    </w:p>
    <w:p w14:paraId="4B1FE29D" w14:textId="77777777" w:rsidR="003114C4" w:rsidRDefault="00DD4C17">
      <w:pPr>
        <w:pStyle w:val="SourceCode"/>
      </w:pPr>
      <w:r>
        <w:rPr>
          <w:rStyle w:val="NormalTok"/>
        </w:rPr>
        <w:t>A[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</w:t>
      </w:r>
      <w:r>
        <w:rPr>
          <w:rStyle w:val="CommentTok"/>
        </w:rPr>
        <w:t>#Replacing the number on the 5th position with 10</w:t>
      </w:r>
      <w:r>
        <w:br/>
      </w:r>
      <w:r>
        <w:rPr>
          <w:rStyle w:val="NormalTok"/>
        </w:rPr>
        <w:t>A</w:t>
      </w:r>
    </w:p>
    <w:p w14:paraId="214588F7" w14:textId="77777777" w:rsidR="003114C4" w:rsidRDefault="00DD4C17">
      <w:pPr>
        <w:pStyle w:val="SourceCode"/>
      </w:pPr>
      <w:r>
        <w:rPr>
          <w:rStyle w:val="VerbatimChar"/>
        </w:rPr>
        <w:t>## [1]  1  2  3  4 10</w:t>
      </w:r>
    </w:p>
    <w:p w14:paraId="03A41CBD" w14:textId="77777777" w:rsidR="003114C4" w:rsidRDefault="00DD4C17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 xml:space="preserve">(A) </w:t>
      </w:r>
      <w:r>
        <w:rPr>
          <w:rStyle w:val="CommentTok"/>
        </w:rPr>
        <w:t>#Arranging in ascending order</w:t>
      </w:r>
    </w:p>
    <w:p w14:paraId="49EF2A31" w14:textId="77777777" w:rsidR="003114C4" w:rsidRDefault="00DD4C17">
      <w:pPr>
        <w:pStyle w:val="SourceCode"/>
      </w:pPr>
      <w:r>
        <w:rPr>
          <w:rStyle w:val="VerbatimChar"/>
        </w:rPr>
        <w:t>## [1]  1  2  3  4 10</w:t>
      </w:r>
    </w:p>
    <w:p w14:paraId="77328818" w14:textId="77777777" w:rsidR="003114C4" w:rsidRDefault="00DD4C17">
      <w:pPr>
        <w:pStyle w:val="SourceCode"/>
      </w:pPr>
      <w:r>
        <w:rPr>
          <w:rStyle w:val="CommentTok"/>
        </w:rPr>
        <w:t>#Sequence concept</w:t>
      </w:r>
      <w:r>
        <w:br/>
      </w:r>
      <w:r>
        <w:br/>
      </w:r>
      <w:r>
        <w:rPr>
          <w:rStyle w:val="CommentTok"/>
        </w:rPr>
        <w:t>#creating a sequence from 6 to 21 with a difference of 3</w:t>
      </w:r>
      <w:r>
        <w:br/>
      </w:r>
      <w:r>
        <w:rPr>
          <w:rStyle w:val="NormalTok"/>
        </w:rPr>
        <w:t>AddThree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Three</w:t>
      </w:r>
    </w:p>
    <w:p w14:paraId="689BE8F1" w14:textId="77777777" w:rsidR="003114C4" w:rsidRDefault="00DD4C17">
      <w:pPr>
        <w:pStyle w:val="SourceCode"/>
      </w:pPr>
      <w:r>
        <w:rPr>
          <w:rStyle w:val="VerbatimChar"/>
        </w:rPr>
        <w:t>## [1]  6  9 12 15 18 21</w:t>
      </w:r>
    </w:p>
    <w:p w14:paraId="404458DE" w14:textId="77777777" w:rsidR="003114C4" w:rsidRDefault="00DD4C17">
      <w:pPr>
        <w:pStyle w:val="SourceCode"/>
      </w:pPr>
      <w:r>
        <w:rPr>
          <w:rStyle w:val="CommentTok"/>
        </w:rPr>
        <w:lastRenderedPageBreak/>
        <w:t xml:space="preserve">#creating a series of 10 even numbers </w:t>
      </w:r>
      <w:r>
        <w:br/>
      </w:r>
      <w:r>
        <w:rPr>
          <w:rStyle w:val="NormalTok"/>
        </w:rPr>
        <w:t>Even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ven</w:t>
      </w:r>
    </w:p>
    <w:p w14:paraId="19120508" w14:textId="77777777" w:rsidR="003114C4" w:rsidRDefault="00DD4C17">
      <w:pPr>
        <w:pStyle w:val="SourceCode"/>
      </w:pPr>
      <w:r>
        <w:rPr>
          <w:rStyle w:val="VerbatimChar"/>
        </w:rPr>
        <w:t>##  [1]  2  4  6  8 10 12 14 16 18 20</w:t>
      </w:r>
    </w:p>
    <w:p w14:paraId="6357C937" w14:textId="77777777" w:rsidR="003114C4" w:rsidRDefault="00DD4C17">
      <w:pPr>
        <w:pStyle w:val="SourceCode"/>
      </w:pPr>
      <w:r>
        <w:rPr>
          <w:rStyle w:val="CommentTok"/>
        </w:rPr>
        <w:t xml:space="preserve">#Value of TRUE = 1 and False= 0 </w:t>
      </w:r>
      <w:r>
        <w:br/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is four present in even?=%s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OperatorTok"/>
        </w:rPr>
        <w:t>%in%</w:t>
      </w:r>
      <w:r>
        <w:rPr>
          <w:rStyle w:val="NormalTok"/>
        </w:rPr>
        <w:t xml:space="preserve">Even) </w:t>
      </w:r>
      <w:r>
        <w:rPr>
          <w:rStyle w:val="CommentTok"/>
        </w:rPr>
        <w:t xml:space="preserve">#%s is to get output in terms of true or false </w:t>
      </w:r>
    </w:p>
    <w:p w14:paraId="39CF1D7F" w14:textId="77777777" w:rsidR="003114C4" w:rsidRDefault="00DD4C17">
      <w:pPr>
        <w:pStyle w:val="SourceCode"/>
      </w:pPr>
      <w:r>
        <w:rPr>
          <w:rStyle w:val="VerbatimChar"/>
        </w:rPr>
        <w:t>## [1] "is four present in even?=TRUE"</w:t>
      </w:r>
    </w:p>
    <w:p w14:paraId="59AB54CC" w14:textId="77777777" w:rsidR="003114C4" w:rsidRDefault="00DD4C17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is four present in even?=%d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OperatorTok"/>
        </w:rPr>
        <w:t>%in%</w:t>
      </w:r>
      <w:r>
        <w:rPr>
          <w:rStyle w:val="NormalTok"/>
        </w:rPr>
        <w:t xml:space="preserve">Even) </w:t>
      </w:r>
      <w:r>
        <w:rPr>
          <w:rStyle w:val="CommentTok"/>
        </w:rPr>
        <w:t>#%d is to get output in terms of 1(true) or 0(false)</w:t>
      </w:r>
    </w:p>
    <w:p w14:paraId="1CE0F0C6" w14:textId="77777777" w:rsidR="003114C4" w:rsidRDefault="00DD4C17">
      <w:pPr>
        <w:pStyle w:val="SourceCode"/>
      </w:pPr>
      <w:r>
        <w:rPr>
          <w:rStyle w:val="VerbatimChar"/>
        </w:rPr>
        <w:t>## [1] "is four present in even?=1"</w:t>
      </w:r>
    </w:p>
    <w:p w14:paraId="7C81AD86" w14:textId="77777777" w:rsidR="003114C4" w:rsidRDefault="00DD4C17">
      <w:pPr>
        <w:pStyle w:val="SourceCode"/>
      </w:pPr>
      <w:r>
        <w:rPr>
          <w:rStyle w:val="CommentTok"/>
        </w:rPr>
        <w:t xml:space="preserve">#If-Else function </w:t>
      </w:r>
      <w:r>
        <w:br/>
      </w:r>
      <w:r>
        <w:br/>
      </w:r>
      <w:r>
        <w:rPr>
          <w:rStyle w:val="CommentTok"/>
        </w:rPr>
        <w:t xml:space="preserve">#Identifying the eligibility for voting or driving or both from age data </w:t>
      </w:r>
      <w:r>
        <w:br/>
      </w:r>
      <w:r>
        <w:br/>
      </w:r>
      <w:r>
        <w:rPr>
          <w:rStyle w:val="NormalTok"/>
        </w:rPr>
        <w:t>age=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age</w:t>
      </w:r>
      <w:r>
        <w:rPr>
          <w:rStyle w:val="Operato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rive and vo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age</w:t>
      </w:r>
      <w:r>
        <w:rPr>
          <w:rStyle w:val="OperatorTok"/>
        </w:rPr>
        <w:t>&gt;=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r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eligible"</w:t>
      </w:r>
      <w:r>
        <w:rPr>
          <w:rStyle w:val="NormalTok"/>
        </w:rPr>
        <w:t>)</w:t>
      </w:r>
    </w:p>
    <w:p w14:paraId="15EAE678" w14:textId="77777777" w:rsidR="003114C4" w:rsidRDefault="00DD4C17">
      <w:pPr>
        <w:pStyle w:val="SourceCode"/>
      </w:pPr>
      <w:r>
        <w:rPr>
          <w:rStyle w:val="VerbatimChar"/>
        </w:rPr>
        <w:t>## [1] "Drive and vote"</w:t>
      </w:r>
    </w:p>
    <w:p w14:paraId="6F983593" w14:textId="77777777" w:rsidR="003114C4" w:rsidRDefault="00DD4C17">
      <w:pPr>
        <w:pStyle w:val="SourceCode"/>
      </w:pPr>
      <w:r>
        <w:rPr>
          <w:rStyle w:val="CommentTok"/>
        </w:rPr>
        <w:t>#Switch concept</w:t>
      </w:r>
      <w:r>
        <w:br/>
      </w:r>
      <w:r>
        <w:br/>
      </w:r>
      <w:r>
        <w:rPr>
          <w:rStyle w:val="NormalTok"/>
        </w:rPr>
        <w:t>grade =</w:t>
      </w:r>
      <w:r>
        <w:rPr>
          <w:rStyle w:val="StringTok"/>
        </w:rPr>
        <w:t xml:space="preserve"> "B"</w:t>
      </w:r>
      <w:r>
        <w:br/>
      </w:r>
      <w:r>
        <w:br/>
      </w:r>
      <w:r>
        <w:rPr>
          <w:rStyle w:val="ControlFlowTok"/>
        </w:rPr>
        <w:t>switch</w:t>
      </w:r>
      <w:r>
        <w:rPr>
          <w:rStyle w:val="NormalTok"/>
        </w:rPr>
        <w:t xml:space="preserve"> (grade 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ea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oo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a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such grade"</w:t>
      </w:r>
      <w:r>
        <w:rPr>
          <w:rStyle w:val="NormalTok"/>
        </w:rPr>
        <w:t>))</w:t>
      </w:r>
    </w:p>
    <w:p w14:paraId="3D4C3A25" w14:textId="77777777" w:rsidR="003114C4" w:rsidRDefault="00DD4C17">
      <w:pPr>
        <w:pStyle w:val="SourceCode"/>
      </w:pPr>
      <w:r>
        <w:rPr>
          <w:rStyle w:val="VerbatimChar"/>
        </w:rPr>
        <w:t>## [1] "Good"</w:t>
      </w:r>
    </w:p>
    <w:p w14:paraId="305F6D17" w14:textId="77777777" w:rsidR="003114C4" w:rsidRDefault="00DD4C17">
      <w:pPr>
        <w:pStyle w:val="SourceCode"/>
      </w:pPr>
      <w:r>
        <w:rPr>
          <w:rStyle w:val="CommentTok"/>
        </w:rPr>
        <w:t>#String concept</w:t>
      </w:r>
      <w:r>
        <w:br/>
      </w:r>
      <w:r>
        <w:br/>
      </w:r>
      <w:r>
        <w:rPr>
          <w:rStyle w:val="NormalTok"/>
        </w:rPr>
        <w:t>str1=</w:t>
      </w:r>
      <w:r>
        <w:rPr>
          <w:rStyle w:val="StringTok"/>
        </w:rPr>
        <w:t xml:space="preserve"> "this is a string module"</w:t>
      </w:r>
      <w:r>
        <w:br/>
      </w:r>
      <w:r>
        <w:rPr>
          <w:rStyle w:val="KeywordTok"/>
        </w:rPr>
        <w:t>nchar</w:t>
      </w:r>
      <w:r>
        <w:rPr>
          <w:rStyle w:val="NormalTok"/>
        </w:rPr>
        <w:t xml:space="preserve">(str1) </w:t>
      </w:r>
      <w:r>
        <w:rPr>
          <w:rStyle w:val="CommentTok"/>
        </w:rPr>
        <w:t>#counting the number of characters in a string</w:t>
      </w:r>
    </w:p>
    <w:p w14:paraId="57E8E86A" w14:textId="77777777" w:rsidR="003114C4" w:rsidRDefault="00DD4C17">
      <w:pPr>
        <w:pStyle w:val="SourceCode"/>
      </w:pPr>
      <w:r>
        <w:rPr>
          <w:rStyle w:val="VerbatimChar"/>
        </w:rPr>
        <w:t>## [1] 23</w:t>
      </w:r>
    </w:p>
    <w:p w14:paraId="1D291B47" w14:textId="77777777" w:rsidR="003114C4" w:rsidRDefault="00DD4C17">
      <w:pPr>
        <w:pStyle w:val="SourceCode"/>
      </w:pPr>
      <w:r>
        <w:rPr>
          <w:rStyle w:val="NormalTok"/>
        </w:rPr>
        <w:lastRenderedPageBreak/>
        <w:t>str2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wl"</w:t>
      </w:r>
      <w:r>
        <w:rPr>
          <w:rStyle w:val="NormalTok"/>
        </w:rPr>
        <w:t xml:space="preserve">, </w:t>
      </w:r>
      <w:r>
        <w:rPr>
          <w:rStyle w:val="StringTok"/>
        </w:rPr>
        <w:t>"bear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CommentTok"/>
        </w:rPr>
        <w:t>#sep refers to separator (how words in string are to be separated)</w:t>
      </w:r>
      <w:r>
        <w:br/>
      </w:r>
      <w:r>
        <w:rPr>
          <w:rStyle w:val="NormalTok"/>
        </w:rPr>
        <w:t>str2</w:t>
      </w:r>
    </w:p>
    <w:p w14:paraId="4D08346E" w14:textId="77777777" w:rsidR="003114C4" w:rsidRDefault="00DD4C17">
      <w:pPr>
        <w:pStyle w:val="SourceCode"/>
      </w:pPr>
      <w:r>
        <w:rPr>
          <w:rStyle w:val="VerbatimChar"/>
        </w:rPr>
        <w:t>## [1] "owl,bear"</w:t>
      </w:r>
    </w:p>
    <w:p w14:paraId="4ED03E4C" w14:textId="77777777" w:rsidR="003114C4" w:rsidRDefault="00DD4C17">
      <w:pPr>
        <w:pStyle w:val="SourceCode"/>
      </w:pPr>
      <w:r>
        <w:rPr>
          <w:rStyle w:val="KeywordTok"/>
        </w:rPr>
        <w:t>substr</w:t>
      </w:r>
      <w:r>
        <w:rPr>
          <w:rStyle w:val="NormalTok"/>
        </w:rPr>
        <w:t xml:space="preserve">(str2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printing a sub-part of a string (4 and 8 are starting character and ending character)</w:t>
      </w:r>
    </w:p>
    <w:p w14:paraId="25F2B763" w14:textId="77777777" w:rsidR="003114C4" w:rsidRDefault="00DD4C17">
      <w:pPr>
        <w:pStyle w:val="SourceCode"/>
      </w:pPr>
      <w:r>
        <w:rPr>
          <w:rStyle w:val="VerbatimChar"/>
        </w:rPr>
        <w:t>## [1] "bear"</w:t>
      </w:r>
    </w:p>
    <w:p w14:paraId="6B721945" w14:textId="77777777" w:rsidR="003114C4" w:rsidRDefault="00DD4C17">
      <w:pPr>
        <w:pStyle w:val="SourceCode"/>
      </w:pP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owl"</w:t>
      </w:r>
      <w:r>
        <w:rPr>
          <w:rStyle w:val="NormalTok"/>
        </w:rPr>
        <w:t xml:space="preserve">, </w:t>
      </w:r>
      <w:r>
        <w:rPr>
          <w:rStyle w:val="StringTok"/>
        </w:rPr>
        <w:t>"hawk"</w:t>
      </w:r>
      <w:r>
        <w:rPr>
          <w:rStyle w:val="NormalTok"/>
        </w:rPr>
        <w:t xml:space="preserve">, str2) </w:t>
      </w:r>
      <w:r>
        <w:rPr>
          <w:rStyle w:val="CommentTok"/>
        </w:rPr>
        <w:t>#replacing a word in a string</w:t>
      </w:r>
    </w:p>
    <w:p w14:paraId="134050C6" w14:textId="77777777" w:rsidR="003114C4" w:rsidRDefault="00DD4C17">
      <w:pPr>
        <w:pStyle w:val="SourceCode"/>
      </w:pPr>
      <w:r>
        <w:rPr>
          <w:rStyle w:val="VerbatimChar"/>
        </w:rPr>
        <w:t>## [1] "hawk,bear"</w:t>
      </w:r>
    </w:p>
    <w:p w14:paraId="25677434" w14:textId="77777777" w:rsidR="003114C4" w:rsidRDefault="00DD4C17">
      <w:pPr>
        <w:pStyle w:val="SourceCode"/>
      </w:pPr>
      <w:r>
        <w:rPr>
          <w:rStyle w:val="CommentTok"/>
        </w:rPr>
        <w:t xml:space="preserve">#Factors vector concept </w:t>
      </w:r>
      <w:r>
        <w:br/>
      </w:r>
      <w:r>
        <w:br/>
      </w:r>
      <w:r>
        <w:rPr>
          <w:rStyle w:val="NormalTok"/>
        </w:rPr>
        <w:t>Directio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p"</w:t>
      </w:r>
      <w:r>
        <w:rPr>
          <w:rStyle w:val="NormalTok"/>
        </w:rPr>
        <w:t xml:space="preserve">, 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Direction) </w:t>
      </w:r>
      <w:r>
        <w:rPr>
          <w:rStyle w:val="CommentTok"/>
        </w:rPr>
        <w:t>#Finding unique values from a function</w:t>
      </w:r>
    </w:p>
    <w:p w14:paraId="0CE1B22E" w14:textId="77777777" w:rsidR="003114C4" w:rsidRDefault="00DD4C17">
      <w:pPr>
        <w:pStyle w:val="SourceCode"/>
      </w:pPr>
      <w:r>
        <w:rPr>
          <w:rStyle w:val="VerbatimChar"/>
        </w:rPr>
        <w:t xml:space="preserve">## [1] up    down  right left  down  left </w:t>
      </w:r>
      <w:r>
        <w:br/>
      </w:r>
      <w:r>
        <w:rPr>
          <w:rStyle w:val="VerbatimChar"/>
        </w:rPr>
        <w:t>## Levels: down left right up</w:t>
      </w:r>
    </w:p>
    <w:p w14:paraId="497D4688" w14:textId="77777777" w:rsidR="003114C4" w:rsidRDefault="00DD4C17">
      <w:pPr>
        <w:pStyle w:val="SourceCode"/>
      </w:pPr>
      <w:r>
        <w:rPr>
          <w:rStyle w:val="CommentTok"/>
        </w:rPr>
        <w:t xml:space="preserve">#Data Frames concept </w:t>
      </w:r>
      <w:r>
        <w:br/>
      </w:r>
      <w:r>
        <w:br/>
      </w:r>
      <w:r>
        <w:rPr>
          <w:rStyle w:val="CommentTok"/>
        </w:rPr>
        <w:t xml:space="preserve">#Data frames concept enables you to document data in tabular form and present data more logically and clearly </w:t>
      </w:r>
      <w:r>
        <w:br/>
      </w:r>
      <w:r>
        <w:br/>
      </w:r>
      <w:r>
        <w:rPr>
          <w:rStyle w:val="NormalTok"/>
        </w:rPr>
        <w:t>custome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m"</w:t>
      </w:r>
      <w:r>
        <w:rPr>
          <w:rStyle w:val="NormalTok"/>
        </w:rPr>
        <w:t xml:space="preserve">, </w:t>
      </w:r>
      <w:r>
        <w:rPr>
          <w:rStyle w:val="StringTok"/>
        </w:rPr>
        <w:t>"sally"</w:t>
      </w:r>
      <w:r>
        <w:rPr>
          <w:rStyle w:val="NormalTok"/>
        </w:rPr>
        <w:t xml:space="preserve">, </w:t>
      </w:r>
      <w:r>
        <w:rPr>
          <w:rStyle w:val="StringTok"/>
        </w:rPr>
        <w:t>"Sue"</w:t>
      </w:r>
      <w:r>
        <w:rPr>
          <w:rStyle w:val="NormalTok"/>
        </w:rPr>
        <w:t xml:space="preserve">), </w:t>
      </w:r>
      <w:r>
        <w:rPr>
          <w:rStyle w:val="DataTypeTok"/>
        </w:rPr>
        <w:t>age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 xml:space="preserve">)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customerdata</w:t>
      </w:r>
    </w:p>
    <w:p w14:paraId="6607B59B" w14:textId="77777777" w:rsidR="003114C4" w:rsidRDefault="00DD4C17">
      <w:pPr>
        <w:pStyle w:val="SourceCode"/>
      </w:pPr>
      <w:r>
        <w:rPr>
          <w:rStyle w:val="VerbatimChar"/>
        </w:rPr>
        <w:t>##    name age</w:t>
      </w:r>
      <w:r>
        <w:br/>
      </w:r>
      <w:r>
        <w:rPr>
          <w:rStyle w:val="VerbatimChar"/>
        </w:rPr>
        <w:t>## 1   Tom  43</w:t>
      </w:r>
      <w:r>
        <w:br/>
      </w:r>
      <w:r>
        <w:rPr>
          <w:rStyle w:val="VerbatimChar"/>
        </w:rPr>
        <w:t>## 2 sally  28</w:t>
      </w:r>
      <w:r>
        <w:br/>
      </w:r>
      <w:r>
        <w:rPr>
          <w:rStyle w:val="VerbatimChar"/>
        </w:rPr>
        <w:t>## 3   Sue  42</w:t>
      </w:r>
    </w:p>
    <w:p w14:paraId="50CEF238" w14:textId="77777777" w:rsidR="003114C4" w:rsidRDefault="00DD4C17">
      <w:pPr>
        <w:pStyle w:val="SourceCode"/>
      </w:pPr>
      <w:r>
        <w:rPr>
          <w:rStyle w:val="NormalTok"/>
        </w:rPr>
        <w:t>NewRecord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mark"</w:t>
      </w:r>
      <w:r>
        <w:rPr>
          <w:rStyle w:val="NormalTok"/>
        </w:rPr>
        <w:t xml:space="preserve">, </w:t>
      </w:r>
      <w:r>
        <w:rPr>
          <w:rStyle w:val="DataTypeTok"/>
        </w:rPr>
        <w:t>age=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CustomerData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NewRecord, customerdata) </w:t>
      </w:r>
      <w:r>
        <w:rPr>
          <w:rStyle w:val="CommentTok"/>
        </w:rPr>
        <w:t>#Binding two frames by rows</w:t>
      </w:r>
      <w:r>
        <w:br/>
      </w:r>
      <w:r>
        <w:rPr>
          <w:rStyle w:val="NormalTok"/>
        </w:rPr>
        <w:t>finalCustomerData</w:t>
      </w:r>
    </w:p>
    <w:p w14:paraId="2E2F324D" w14:textId="77777777" w:rsidR="003114C4" w:rsidRDefault="00DD4C17">
      <w:pPr>
        <w:pStyle w:val="SourceCode"/>
      </w:pPr>
      <w:r>
        <w:rPr>
          <w:rStyle w:val="VerbatimChar"/>
        </w:rPr>
        <w:t>##    name age</w:t>
      </w:r>
      <w:r>
        <w:br/>
      </w:r>
      <w:r>
        <w:rPr>
          <w:rStyle w:val="VerbatimChar"/>
        </w:rPr>
        <w:t>## 1  mark  22</w:t>
      </w:r>
      <w:r>
        <w:br/>
      </w:r>
      <w:r>
        <w:rPr>
          <w:rStyle w:val="VerbatimChar"/>
        </w:rPr>
        <w:t>## 2   Tom  43</w:t>
      </w:r>
      <w:r>
        <w:br/>
      </w:r>
      <w:r>
        <w:rPr>
          <w:rStyle w:val="VerbatimChar"/>
        </w:rPr>
        <w:t>## 3 sally  28</w:t>
      </w:r>
      <w:r>
        <w:br/>
      </w:r>
      <w:r>
        <w:rPr>
          <w:rStyle w:val="VerbatimChar"/>
        </w:rPr>
        <w:t>## 4   Sue  42</w:t>
      </w:r>
    </w:p>
    <w:p w14:paraId="63A97349" w14:textId="77777777" w:rsidR="003114C4" w:rsidRDefault="00DD4C17">
      <w:pPr>
        <w:pStyle w:val="SourceCode"/>
      </w:pPr>
      <w:r>
        <w:rPr>
          <w:rStyle w:val="NormalTok"/>
        </w:rPr>
        <w:t>customerdat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fetching details from row 1, two columns</w:t>
      </w:r>
    </w:p>
    <w:p w14:paraId="76B8A403" w14:textId="77777777" w:rsidR="003114C4" w:rsidRDefault="00DD4C17">
      <w:pPr>
        <w:pStyle w:val="SourceCode"/>
      </w:pPr>
      <w:r>
        <w:rPr>
          <w:rStyle w:val="VerbatimChar"/>
        </w:rPr>
        <w:lastRenderedPageBreak/>
        <w:t>##   name age</w:t>
      </w:r>
      <w:r>
        <w:br/>
      </w:r>
      <w:r>
        <w:rPr>
          <w:rStyle w:val="VerbatimChar"/>
        </w:rPr>
        <w:t>## 1  Tom  43</w:t>
      </w:r>
    </w:p>
    <w:p w14:paraId="247907E5" w14:textId="77777777" w:rsidR="003114C4" w:rsidRDefault="00DD4C17">
      <w:pPr>
        <w:pStyle w:val="SourceCode"/>
      </w:pPr>
      <w:r>
        <w:rPr>
          <w:rStyle w:val="NormalTok"/>
        </w:rPr>
        <w:t>CustomerI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ustData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finalCustomerData,CustomerId) </w:t>
      </w:r>
      <w:r>
        <w:rPr>
          <w:rStyle w:val="CommentTok"/>
        </w:rPr>
        <w:t>#binding two frames by column</w:t>
      </w:r>
      <w:r>
        <w:br/>
      </w:r>
      <w:r>
        <w:rPr>
          <w:rStyle w:val="NormalTok"/>
        </w:rPr>
        <w:t>CustData</w:t>
      </w:r>
    </w:p>
    <w:p w14:paraId="523098F5" w14:textId="77777777" w:rsidR="003114C4" w:rsidRDefault="00DD4C17">
      <w:pPr>
        <w:pStyle w:val="SourceCode"/>
      </w:pPr>
      <w:r>
        <w:rPr>
          <w:rStyle w:val="VerbatimChar"/>
        </w:rPr>
        <w:t>##    name age CustomerId</w:t>
      </w:r>
      <w:r>
        <w:br/>
      </w:r>
      <w:r>
        <w:rPr>
          <w:rStyle w:val="VerbatimChar"/>
        </w:rPr>
        <w:t>## 1  mark  22        101</w:t>
      </w:r>
      <w:r>
        <w:br/>
      </w:r>
      <w:r>
        <w:rPr>
          <w:rStyle w:val="VerbatimChar"/>
        </w:rPr>
        <w:t>## 2   Tom  43        102</w:t>
      </w:r>
      <w:r>
        <w:br/>
      </w:r>
      <w:r>
        <w:rPr>
          <w:rStyle w:val="VerbatimChar"/>
        </w:rPr>
        <w:t>## 3 sally  28        103</w:t>
      </w:r>
      <w:r>
        <w:br/>
      </w:r>
      <w:r>
        <w:rPr>
          <w:rStyle w:val="VerbatimChar"/>
        </w:rPr>
        <w:t>## 4   Sue  42        104</w:t>
      </w:r>
    </w:p>
    <w:p w14:paraId="2D68D4C2" w14:textId="77777777" w:rsidR="003114C4" w:rsidRDefault="00DD4C17">
      <w:pPr>
        <w:pStyle w:val="SourceCode"/>
      </w:pPr>
      <w:r>
        <w:rPr>
          <w:rStyle w:val="CommentTok"/>
        </w:rPr>
        <w:t xml:space="preserve">#Matrix Concept </w:t>
      </w:r>
      <w:r>
        <w:br/>
      </w:r>
      <w:r>
        <w:br/>
      </w:r>
      <w:r>
        <w:rPr>
          <w:rStyle w:val="NormalTok"/>
        </w:rPr>
        <w:t>Mat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14:paraId="29B6E394" w14:textId="77777777" w:rsidR="003114C4" w:rsidRDefault="00DD4C17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1    1    1    1    1</w:t>
      </w:r>
      <w:r>
        <w:br/>
      </w:r>
      <w:r>
        <w:rPr>
          <w:rStyle w:val="VerbatimChar"/>
        </w:rPr>
        <w:t>## [2,]    2    2    2    2    2</w:t>
      </w:r>
      <w:r>
        <w:br/>
      </w:r>
      <w:r>
        <w:rPr>
          <w:rStyle w:val="VerbatimChar"/>
        </w:rPr>
        <w:t>## [3,]    3    3    3    3    3</w:t>
      </w:r>
      <w:r>
        <w:br/>
      </w:r>
      <w:r>
        <w:rPr>
          <w:rStyle w:val="VerbatimChar"/>
        </w:rPr>
        <w:t>## [4,]    4    4    4    4    4</w:t>
      </w:r>
      <w:r>
        <w:br/>
      </w:r>
      <w:r>
        <w:rPr>
          <w:rStyle w:val="VerbatimChar"/>
        </w:rPr>
        <w:t>## [5,]    5    5    5    5    5</w:t>
      </w:r>
    </w:p>
    <w:p w14:paraId="68457B15" w14:textId="77777777" w:rsidR="003114C4" w:rsidRDefault="00DD4C1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at)</w:t>
      </w:r>
    </w:p>
    <w:p w14:paraId="4C8FB80F" w14:textId="77777777" w:rsidR="003114C4" w:rsidRDefault="00DD4C17">
      <w:pPr>
        <w:pStyle w:val="FirstParagraph"/>
      </w:pPr>
      <w:r>
        <w:rPr>
          <w:noProof/>
        </w:rPr>
        <w:drawing>
          <wp:inline distT="0" distB="0" distL="0" distR="0" wp14:anchorId="632B7296" wp14:editId="14D7D3F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_200103034_SecF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4F2B6" w14:textId="77777777" w:rsidR="003114C4" w:rsidRDefault="00DD4C17">
      <w:pPr>
        <w:pStyle w:val="SourceCode"/>
      </w:pPr>
      <w:r>
        <w:rPr>
          <w:rStyle w:val="CommentTok"/>
        </w:rPr>
        <w:lastRenderedPageBreak/>
        <w:t>#Plotting a line</w:t>
      </w:r>
      <w:r>
        <w:br/>
      </w:r>
      <w:r>
        <w:rPr>
          <w:rStyle w:val="NormalTok"/>
        </w:rPr>
        <w:t>X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2, y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2D301319" w14:textId="77777777" w:rsidR="003114C4" w:rsidRDefault="00DD4C17">
      <w:pPr>
        <w:pStyle w:val="FirstParagraph"/>
      </w:pPr>
      <w:r>
        <w:rPr>
          <w:noProof/>
        </w:rPr>
        <w:drawing>
          <wp:inline distT="0" distB="0" distL="0" distR="0" wp14:anchorId="36EC4F2D" wp14:editId="22A6490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_200103034_SecF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97DE6" w14:textId="77777777" w:rsidR="003114C4" w:rsidRDefault="00DD4C17">
      <w:pPr>
        <w:pStyle w:val="SourceCode"/>
      </w:pPr>
      <w:r>
        <w:rPr>
          <w:rStyle w:val="CommentTok"/>
        </w:rPr>
        <w:t xml:space="preserve">#Array Concept </w:t>
      </w:r>
      <w:r>
        <w:br/>
      </w:r>
      <w:r>
        <w:br/>
      </w:r>
      <w:r>
        <w:rPr>
          <w:rStyle w:val="NormalTok"/>
        </w:rPr>
        <w:t>theArray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CommentTok"/>
        </w:rPr>
        <w:t># Total Elements = R x C x OD</w:t>
      </w:r>
      <w:r>
        <w:br/>
      </w:r>
      <w:r>
        <w:rPr>
          <w:rStyle w:val="NormalTok"/>
        </w:rPr>
        <w:t>theArray</w:t>
      </w:r>
    </w:p>
    <w:p w14:paraId="0C3FB5E7" w14:textId="77777777" w:rsidR="003114C4" w:rsidRDefault="00DD4C17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7    9   11</w:t>
      </w:r>
      <w:r>
        <w:br/>
      </w:r>
      <w:r>
        <w:rPr>
          <w:rStyle w:val="VerbatimChar"/>
        </w:rPr>
        <w:t>## [2,]    8   10   12</w:t>
      </w:r>
    </w:p>
    <w:p w14:paraId="03320E20" w14:textId="77777777" w:rsidR="003114C4" w:rsidRDefault="00DD4C17">
      <w:pPr>
        <w:pStyle w:val="SourceCode"/>
      </w:pPr>
      <w:r>
        <w:rPr>
          <w:rStyle w:val="NormalTok"/>
        </w:rPr>
        <w:t>theArray [</w:t>
      </w:r>
      <w:r>
        <w:rPr>
          <w:rStyle w:val="DecValTok"/>
        </w:rPr>
        <w:t>1</w:t>
      </w:r>
      <w:r>
        <w:rPr>
          <w:rStyle w:val="NormalTok"/>
        </w:rPr>
        <w:t>, ,]</w:t>
      </w:r>
      <w:r>
        <w:rPr>
          <w:rStyle w:val="CommentTok"/>
        </w:rPr>
        <w:t># Accessing all elements from Row 1, all columns, all outer dimensions &amp; build C x OD (R x C)</w:t>
      </w:r>
    </w:p>
    <w:p w14:paraId="3254A5BC" w14:textId="77777777" w:rsidR="003114C4" w:rsidRDefault="00DD4C17">
      <w:pPr>
        <w:pStyle w:val="SourceCode"/>
      </w:pP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   1    7</w:t>
      </w:r>
      <w:r>
        <w:br/>
      </w:r>
      <w:r>
        <w:rPr>
          <w:rStyle w:val="VerbatimChar"/>
        </w:rPr>
        <w:t>## [2,]    3    9</w:t>
      </w:r>
      <w:r>
        <w:br/>
      </w:r>
      <w:r>
        <w:rPr>
          <w:rStyle w:val="VerbatimChar"/>
        </w:rPr>
        <w:t>## [3,]    5   11</w:t>
      </w:r>
    </w:p>
    <w:p w14:paraId="7466FB68" w14:textId="77777777" w:rsidR="003114C4" w:rsidRDefault="00DD4C17">
      <w:pPr>
        <w:pStyle w:val="SourceCode"/>
      </w:pPr>
      <w:r>
        <w:rPr>
          <w:rStyle w:val="NormalTok"/>
        </w:rPr>
        <w:t>theArray[</w:t>
      </w:r>
      <w:r>
        <w:rPr>
          <w:rStyle w:val="DecValTok"/>
        </w:rPr>
        <w:t>1</w:t>
      </w:r>
      <w:r>
        <w:rPr>
          <w:rStyle w:val="NormalTok"/>
        </w:rPr>
        <w:t>, 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CommentTok"/>
        </w:rPr>
        <w:t xml:space="preserve"># Accessing all elements from Row 1, all columns, first outer dimension </w:t>
      </w:r>
    </w:p>
    <w:p w14:paraId="2DC7BB05" w14:textId="77777777" w:rsidR="003114C4" w:rsidRDefault="00DD4C17">
      <w:pPr>
        <w:pStyle w:val="SourceCode"/>
      </w:pPr>
      <w:r>
        <w:rPr>
          <w:rStyle w:val="VerbatimChar"/>
        </w:rPr>
        <w:t>## [1] 1 3 5</w:t>
      </w:r>
    </w:p>
    <w:p w14:paraId="625E7A91" w14:textId="77777777" w:rsidR="003114C4" w:rsidRDefault="00DD4C17">
      <w:pPr>
        <w:pStyle w:val="SourceCode"/>
      </w:pPr>
      <w:r>
        <w:rPr>
          <w:rStyle w:val="NormalTok"/>
        </w:rPr>
        <w:t>theArray[, 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CommentTok"/>
        </w:rPr>
        <w:t># Accessing all rows, all columns, first outer dimension</w:t>
      </w:r>
    </w:p>
    <w:p w14:paraId="5D90FF04" w14:textId="77777777" w:rsidR="003114C4" w:rsidRDefault="00DD4C17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</w:p>
    <w:p w14:paraId="1E941D56" w14:textId="77777777" w:rsidR="003114C4" w:rsidRDefault="00DD4C17">
      <w:pPr>
        <w:pStyle w:val="SourceCode"/>
      </w:pPr>
      <w:r>
        <w:rPr>
          <w:rStyle w:val="CommentTok"/>
        </w:rPr>
        <w:t># Array with Four Outer Dimensions (OD)</w:t>
      </w:r>
      <w:r>
        <w:br/>
      </w:r>
      <w:r>
        <w:rPr>
          <w:rStyle w:val="NormalTok"/>
        </w:rPr>
        <w:t>theArray_4D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heArray_4D</w:t>
      </w:r>
    </w:p>
    <w:p w14:paraId="333640C3" w14:textId="77777777" w:rsidR="003114C4" w:rsidRDefault="00DD4C17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3    5    7</w:t>
      </w:r>
      <w:r>
        <w:br/>
      </w:r>
      <w:r>
        <w:rPr>
          <w:rStyle w:val="VerbatimChar"/>
        </w:rPr>
        <w:t>## [2,]    2    4    6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9   11   13   15</w:t>
      </w:r>
      <w:r>
        <w:br/>
      </w:r>
      <w:r>
        <w:rPr>
          <w:rStyle w:val="VerbatimChar"/>
        </w:rPr>
        <w:t>## [2,]   10   12   14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7   19   21   23</w:t>
      </w:r>
      <w:r>
        <w:br/>
      </w:r>
      <w:r>
        <w:rPr>
          <w:rStyle w:val="VerbatimChar"/>
        </w:rPr>
        <w:t>## [2,]   18   20   22  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25   27   29   31</w:t>
      </w:r>
      <w:r>
        <w:br/>
      </w:r>
      <w:r>
        <w:rPr>
          <w:rStyle w:val="VerbatimChar"/>
        </w:rPr>
        <w:t>## [2,]   26   28   30   32</w:t>
      </w:r>
    </w:p>
    <w:p w14:paraId="435F4E7C" w14:textId="77777777" w:rsidR="003114C4" w:rsidRDefault="00DD4C17">
      <w:pPr>
        <w:pStyle w:val="SourceCode"/>
      </w:pPr>
      <w:r>
        <w:rPr>
          <w:rStyle w:val="NormalTok"/>
        </w:rPr>
        <w:t>theArray_4D [</w:t>
      </w:r>
      <w:r>
        <w:rPr>
          <w:rStyle w:val="DecValTok"/>
        </w:rPr>
        <w:t>1</w:t>
      </w:r>
      <w:r>
        <w:rPr>
          <w:rStyle w:val="NormalTok"/>
        </w:rPr>
        <w:t>, ,]</w:t>
      </w:r>
    </w:p>
    <w:p w14:paraId="3A52B620" w14:textId="77777777" w:rsidR="003114C4" w:rsidRDefault="00DD4C17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9   17   25</w:t>
      </w:r>
      <w:r>
        <w:br/>
      </w:r>
      <w:r>
        <w:rPr>
          <w:rStyle w:val="VerbatimChar"/>
        </w:rPr>
        <w:t>## [2,]    3   11   19   27</w:t>
      </w:r>
      <w:r>
        <w:br/>
      </w:r>
      <w:r>
        <w:rPr>
          <w:rStyle w:val="VerbatimChar"/>
        </w:rPr>
        <w:t>## [3,]    5   13   21   29</w:t>
      </w:r>
      <w:r>
        <w:br/>
      </w:r>
      <w:r>
        <w:rPr>
          <w:rStyle w:val="VerbatimChar"/>
        </w:rPr>
        <w:t>## [4,]    7   15   23   31</w:t>
      </w:r>
    </w:p>
    <w:p w14:paraId="1221C39E" w14:textId="77777777" w:rsidR="003114C4" w:rsidRDefault="00DD4C17">
      <w:pPr>
        <w:pStyle w:val="SourceCode"/>
      </w:pPr>
      <w:r>
        <w:rPr>
          <w:rStyle w:val="NormalTok"/>
        </w:rPr>
        <w:lastRenderedPageBreak/>
        <w:t>theArray_4D[</w:t>
      </w:r>
      <w:r>
        <w:rPr>
          <w:rStyle w:val="DecValTok"/>
        </w:rPr>
        <w:t>1</w:t>
      </w:r>
      <w:r>
        <w:rPr>
          <w:rStyle w:val="NormalTok"/>
        </w:rPr>
        <w:t>, 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45A3DA5" w14:textId="77777777" w:rsidR="003114C4" w:rsidRDefault="00DD4C17">
      <w:pPr>
        <w:pStyle w:val="SourceCode"/>
      </w:pPr>
      <w:r>
        <w:rPr>
          <w:rStyle w:val="VerbatimChar"/>
        </w:rPr>
        <w:t>## [1] 1 3 5 7</w:t>
      </w:r>
    </w:p>
    <w:p w14:paraId="04FBB418" w14:textId="77777777" w:rsidR="003114C4" w:rsidRDefault="00DD4C17">
      <w:pPr>
        <w:pStyle w:val="SourceCode"/>
      </w:pPr>
      <w:r>
        <w:rPr>
          <w:rStyle w:val="NormalTok"/>
        </w:rPr>
        <w:t>theArray[, 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738A554" w14:textId="6FE9ADF5" w:rsidR="003114C4" w:rsidRDefault="00DD4C17">
      <w:pPr>
        <w:pStyle w:val="SourceCode"/>
        <w:rPr>
          <w:rStyle w:val="VerbatimChar"/>
        </w:rPr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</w:p>
    <w:p w14:paraId="72C38796" w14:textId="523581CC" w:rsidR="00714606" w:rsidRDefault="00714606">
      <w:pPr>
        <w:pStyle w:val="SourceCode"/>
        <w:rPr>
          <w:rStyle w:val="VerbatimChar"/>
        </w:rPr>
      </w:pPr>
    </w:p>
    <w:p w14:paraId="0E28076D" w14:textId="6F8F1F4F" w:rsidR="00714606" w:rsidRDefault="00714606">
      <w:pPr>
        <w:pStyle w:val="SourceCode"/>
        <w:rPr>
          <w:rStyle w:val="VerbatimChar"/>
        </w:rPr>
      </w:pPr>
    </w:p>
    <w:p w14:paraId="60B10B37" w14:textId="110595D1" w:rsidR="00714606" w:rsidRDefault="00714606">
      <w:pPr>
        <w:pStyle w:val="SourceCode"/>
        <w:rPr>
          <w:rStyle w:val="VerbatimChar"/>
          <w:sz w:val="32"/>
          <w:szCs w:val="32"/>
        </w:rPr>
      </w:pPr>
      <w:r>
        <w:rPr>
          <w:rStyle w:val="VerbatimChar"/>
          <w:sz w:val="32"/>
          <w:szCs w:val="32"/>
        </w:rPr>
        <w:t xml:space="preserve">Learnings from the assignment </w:t>
      </w:r>
    </w:p>
    <w:p w14:paraId="42AEC042" w14:textId="378ED2B9" w:rsidR="00714606" w:rsidRDefault="00714606" w:rsidP="00714606">
      <w:pPr>
        <w:pStyle w:val="SourceCode"/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R is a simple programming language containing ‘easy to use’ functions</w:t>
      </w:r>
    </w:p>
    <w:p w14:paraId="7D36DF4A" w14:textId="1577AFE1" w:rsidR="00714606" w:rsidRPr="00714606" w:rsidRDefault="00714606" w:rsidP="00714606">
      <w:pPr>
        <w:pStyle w:val="SourceCode"/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R programming allows instant execution of mathematical operations, conditions, and parameters </w:t>
      </w:r>
    </w:p>
    <w:p w14:paraId="1FBEAC66" w14:textId="3B7EAB9F" w:rsidR="00714606" w:rsidRPr="00714606" w:rsidRDefault="00714606" w:rsidP="00714606">
      <w:pPr>
        <w:pStyle w:val="SourceCode"/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R programming has simple functions that can be used in treatment of huge data sets in a short span of time </w:t>
      </w:r>
    </w:p>
    <w:p w14:paraId="058AC8DC" w14:textId="4A52FF9C" w:rsidR="00714606" w:rsidRPr="00714606" w:rsidRDefault="00714606" w:rsidP="00714606">
      <w:pPr>
        <w:pStyle w:val="SourceCode"/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R programming is also an efficient tool for statistical operations, graphical representation and more</w:t>
      </w:r>
    </w:p>
    <w:p w14:paraId="6D24EA19" w14:textId="52B99C86" w:rsidR="00714606" w:rsidRPr="00714606" w:rsidRDefault="00714606" w:rsidP="00714606">
      <w:pPr>
        <w:pStyle w:val="SourceCode"/>
        <w:numPr>
          <w:ilvl w:val="0"/>
          <w:numId w:val="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R programming enables simple and ‘easy to understand’ ways of documentation, calculations as well as analysis</w:t>
      </w:r>
    </w:p>
    <w:sectPr w:rsidR="00714606" w:rsidRPr="007146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80A95" w14:textId="77777777" w:rsidR="00CE0910" w:rsidRDefault="00CE0910">
      <w:pPr>
        <w:spacing w:after="0"/>
      </w:pPr>
      <w:r>
        <w:separator/>
      </w:r>
    </w:p>
  </w:endnote>
  <w:endnote w:type="continuationSeparator" w:id="0">
    <w:p w14:paraId="18155010" w14:textId="77777777" w:rsidR="00CE0910" w:rsidRDefault="00CE09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5342D" w14:textId="77777777" w:rsidR="00CE0910" w:rsidRDefault="00CE0910">
      <w:r>
        <w:separator/>
      </w:r>
    </w:p>
  </w:footnote>
  <w:footnote w:type="continuationSeparator" w:id="0">
    <w:p w14:paraId="271BE39A" w14:textId="77777777" w:rsidR="00CE0910" w:rsidRDefault="00CE09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713902"/>
    <w:multiLevelType w:val="hybridMultilevel"/>
    <w:tmpl w:val="848423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3F7E2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BA14F71"/>
    <w:multiLevelType w:val="hybridMultilevel"/>
    <w:tmpl w:val="B49093D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F50EC3"/>
    <w:multiLevelType w:val="hybridMultilevel"/>
    <w:tmpl w:val="EC6699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CzMDI0NbE0MTJR0lEKTi0uzszPAykwrgUA0ADgJCwAAAA="/>
  </w:docVars>
  <w:rsids>
    <w:rsidRoot w:val="00590D07"/>
    <w:rsid w:val="00011C8B"/>
    <w:rsid w:val="001E5C7D"/>
    <w:rsid w:val="003114C4"/>
    <w:rsid w:val="004E29B3"/>
    <w:rsid w:val="00590D07"/>
    <w:rsid w:val="00704CD7"/>
    <w:rsid w:val="00714606"/>
    <w:rsid w:val="00784D58"/>
    <w:rsid w:val="008D6863"/>
    <w:rsid w:val="00AE678B"/>
    <w:rsid w:val="00B86B75"/>
    <w:rsid w:val="00BC48D5"/>
    <w:rsid w:val="00C36279"/>
    <w:rsid w:val="00CE0910"/>
    <w:rsid w:val="00DD4C17"/>
    <w:rsid w:val="00E315A3"/>
    <w:rsid w:val="00F21D1F"/>
    <w:rsid w:val="00FA02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BCB16"/>
  <w15:docId w15:val="{DFEDD180-A19D-4CAB-95F4-4F30728E4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F21D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Pgp20anshikajain@imt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8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Markdown</vt:lpstr>
    </vt:vector>
  </TitlesOfParts>
  <Company/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</dc:title>
  <dc:creator>Anshika Jain</dc:creator>
  <cp:keywords/>
  <cp:lastModifiedBy>Anshika Jain</cp:lastModifiedBy>
  <cp:revision>4</cp:revision>
  <cp:lastPrinted>2020-12-18T17:14:00Z</cp:lastPrinted>
  <dcterms:created xsi:type="dcterms:W3CDTF">2020-12-18T18:17:00Z</dcterms:created>
  <dcterms:modified xsi:type="dcterms:W3CDTF">2020-12-1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